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07A34" w14:textId="5005DBFA" w:rsidR="00DD2FB0" w:rsidRDefault="001105C4" w:rsidP="001B0BF2">
      <w:pPr>
        <w:jc w:val="center"/>
        <w:rPr>
          <w:rFonts w:ascii="LM Roman 12" w:hAnsi="LM Roman 12" w:cs="Times New Roman"/>
          <w:b/>
          <w:bCs/>
          <w:u w:val="single"/>
        </w:rPr>
      </w:pPr>
      <w:r>
        <w:rPr>
          <w:rFonts w:ascii="LM Roman 12" w:hAnsi="LM Roman 12" w:cs="Times New Roman"/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BD4E44F" wp14:editId="59FBA47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012440" cy="2059388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12440" cy="2059388"/>
                          <a:chOff x="0" y="0"/>
                          <a:chExt cx="3012440" cy="2059388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Image result for ucl 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24" r="904"/>
                          <a:stretch/>
                        </pic:blipFill>
                        <pic:spPr bwMode="auto">
                          <a:xfrm>
                            <a:off x="0" y="0"/>
                            <a:ext cx="3012440" cy="90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206734" y="1144988"/>
                            <a:ext cx="2600076" cy="914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D5D6A8" w14:textId="3330DA17" w:rsidR="00FD3DA4" w:rsidRPr="00883870" w:rsidRDefault="00FD3DA4" w:rsidP="009D488B">
                              <w:pPr>
                                <w:jc w:val="center"/>
                                <w:rPr>
                                  <w:rFonts w:ascii="LM Roman 12" w:hAnsi="LM Roman 12" w:cs="Times New Roman"/>
                                  <w:b/>
                                  <w:bCs/>
                                </w:rPr>
                              </w:pPr>
                              <w:r w:rsidRPr="00883870">
                                <w:rPr>
                                  <w:rFonts w:ascii="LM Roman 12" w:hAnsi="LM Roman 12" w:cs="Times New Roman"/>
                                  <w:b/>
                                  <w:bCs/>
                                </w:rPr>
                                <w:t>University College London</w:t>
                              </w:r>
                            </w:p>
                            <w:p w14:paraId="742B7FEA" w14:textId="47BC1359" w:rsidR="009D488B" w:rsidRPr="00883870" w:rsidRDefault="009D488B" w:rsidP="009D488B">
                              <w:pPr>
                                <w:jc w:val="center"/>
                                <w:rPr>
                                  <w:rFonts w:ascii="LM Roman 12" w:hAnsi="LM Roman 12" w:cs="Times New Roman"/>
                                </w:rPr>
                              </w:pPr>
                              <w:r w:rsidRPr="00883870">
                                <w:rPr>
                                  <w:rFonts w:ascii="LM Roman 12" w:hAnsi="LM Roman 12" w:cs="Times New Roman"/>
                                </w:rPr>
                                <w:t>Department of Information Studies</w:t>
                              </w:r>
                            </w:p>
                            <w:p w14:paraId="153F13CD" w14:textId="345E633B" w:rsidR="009D488B" w:rsidRPr="00883870" w:rsidRDefault="009D488B" w:rsidP="009D488B">
                              <w:pPr>
                                <w:jc w:val="center"/>
                                <w:rPr>
                                  <w:rFonts w:ascii="LM Roman 12" w:hAnsi="LM Roman 12" w:cs="Times New Roman"/>
                                </w:rPr>
                              </w:pPr>
                              <w:r w:rsidRPr="00883870">
                                <w:rPr>
                                  <w:rFonts w:ascii="LM Roman 12" w:hAnsi="LM Roman 12" w:cs="Times New Roman"/>
                                </w:rPr>
                                <w:t>MSc Information Sc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D4E44F" id="Group 3" o:spid="_x0000_s1026" style="position:absolute;left:0;text-align:left;margin-left:0;margin-top:0;width:237.2pt;height:162.15pt;z-index:251659264;mso-position-horizontal:center;mso-position-horizontal-relative:margin" coordsize="30124,205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Image result for ucl logo" style="position:absolute;width:30124;height:9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">
                  <v:imagedata r:id="rId9" o:title="Image result for ucl logo" cropleft="1195f" cropright="592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067;top:11449;width:26001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27D5D6A8" w14:textId="3330DA17" w:rsidR="00FD3DA4" w:rsidRPr="00883870" w:rsidRDefault="00FD3DA4" w:rsidP="009D488B">
                        <w:pPr>
                          <w:jc w:val="center"/>
                          <w:rPr>
                            <w:rFonts w:ascii="LM Roman 12" w:hAnsi="LM Roman 12" w:cs="Times New Roman"/>
                            <w:b/>
                            <w:bCs/>
                          </w:rPr>
                        </w:pPr>
                        <w:r w:rsidRPr="00883870">
                          <w:rPr>
                            <w:rFonts w:ascii="LM Roman 12" w:hAnsi="LM Roman 12" w:cs="Times New Roman"/>
                            <w:b/>
                            <w:bCs/>
                          </w:rPr>
                          <w:t>University College London</w:t>
                        </w:r>
                      </w:p>
                      <w:p w14:paraId="742B7FEA" w14:textId="47BC1359" w:rsidR="009D488B" w:rsidRPr="00883870" w:rsidRDefault="009D488B" w:rsidP="009D488B">
                        <w:pPr>
                          <w:jc w:val="center"/>
                          <w:rPr>
                            <w:rFonts w:ascii="LM Roman 12" w:hAnsi="LM Roman 12" w:cs="Times New Roman"/>
                          </w:rPr>
                        </w:pPr>
                        <w:r w:rsidRPr="00883870">
                          <w:rPr>
                            <w:rFonts w:ascii="LM Roman 12" w:hAnsi="LM Roman 12" w:cs="Times New Roman"/>
                          </w:rPr>
                          <w:t>Department of Information Studies</w:t>
                        </w:r>
                      </w:p>
                      <w:p w14:paraId="153F13CD" w14:textId="345E633B" w:rsidR="009D488B" w:rsidRPr="00883870" w:rsidRDefault="009D488B" w:rsidP="009D488B">
                        <w:pPr>
                          <w:jc w:val="center"/>
                          <w:rPr>
                            <w:rFonts w:ascii="LM Roman 12" w:hAnsi="LM Roman 12" w:cs="Times New Roman"/>
                          </w:rPr>
                        </w:pPr>
                        <w:r w:rsidRPr="00883870">
                          <w:rPr>
                            <w:rFonts w:ascii="LM Roman 12" w:hAnsi="LM Roman 12" w:cs="Times New Roman"/>
                          </w:rPr>
                          <w:t>MSc Information Scienc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32100C8" w14:textId="4B498E74" w:rsidR="00DD2FB0" w:rsidRPr="00BA131C" w:rsidRDefault="00DD2FB0" w:rsidP="001B0BF2">
      <w:pPr>
        <w:jc w:val="center"/>
        <w:rPr>
          <w:rFonts w:ascii="LM Roman 12" w:hAnsi="LM Roman 12" w:cs="Times New Roman"/>
        </w:rPr>
      </w:pPr>
    </w:p>
    <w:p w14:paraId="7ABF95E5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CE7C80F" w14:textId="73D758C3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1BEFE085" w14:textId="09744192" w:rsidR="00DD2FB0" w:rsidRPr="00FD3DA4" w:rsidRDefault="00DD2FB0" w:rsidP="001B0BF2">
      <w:pPr>
        <w:jc w:val="center"/>
        <w:rPr>
          <w:rFonts w:ascii="LM Roman 12" w:hAnsi="LM Roman 12" w:cs="Times New Roman"/>
        </w:rPr>
      </w:pPr>
    </w:p>
    <w:p w14:paraId="74F3424E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434EC032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346BC0A5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022AC3C1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67BA03CC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1864EA2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855E00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344F816B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42121855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63571E01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14760FB9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6446E6D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0B862D94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550773A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54B00861" w14:textId="71ABE054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6FC1FC39" w14:textId="3C08F07D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1A369E1E" w14:textId="7D3B87A4" w:rsidR="00DD2FB0" w:rsidRDefault="00883870" w:rsidP="001B0BF2">
      <w:pPr>
        <w:jc w:val="center"/>
        <w:rPr>
          <w:rFonts w:ascii="LM Roman 12" w:hAnsi="LM Roman 12" w:cs="Times New Roman"/>
          <w:b/>
          <w:bCs/>
          <w:u w:val="single"/>
        </w:rPr>
      </w:pPr>
      <w:r>
        <w:rPr>
          <w:rFonts w:ascii="LM Roman 12" w:hAnsi="LM Roman 12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E817BE" wp14:editId="3C53C0EE">
                <wp:simplePos x="0" y="0"/>
                <wp:positionH relativeFrom="margin">
                  <wp:align>center</wp:align>
                </wp:positionH>
                <wp:positionV relativeFrom="paragraph">
                  <wp:posOffset>111125</wp:posOffset>
                </wp:positionV>
                <wp:extent cx="4533900" cy="2227065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2227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EE4900" w14:textId="269604FE" w:rsidR="005B39D8" w:rsidRPr="00883870" w:rsidRDefault="005B39D8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Student Number (SRN):</w:t>
                            </w:r>
                            <w:r w:rsidRPr="00883870">
                              <w:rPr>
                                <w:rFonts w:ascii="LM Roman 12" w:hAnsi="LM Roman 12" w:cs="Times New Roman"/>
                              </w:rPr>
                              <w:t xml:space="preserve"> 20040340</w:t>
                            </w:r>
                          </w:p>
                          <w:p w14:paraId="644A3F64" w14:textId="4F8A5B4D" w:rsidR="005B39D8" w:rsidRPr="00883870" w:rsidRDefault="005B39D8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Module Code and Title:</w:t>
                            </w:r>
                            <w:r w:rsidRPr="00883870">
                              <w:rPr>
                                <w:rFonts w:ascii="LM Roman 12" w:hAnsi="LM Roman 12" w:cs="Times New Roman"/>
                              </w:rPr>
                              <w:t xml:space="preserve"> INST0012 Database Theory and Practise</w:t>
                            </w:r>
                          </w:p>
                          <w:p w14:paraId="09DD8639" w14:textId="0395E75B" w:rsidR="005B39D8" w:rsidRPr="00883870" w:rsidRDefault="00DC1270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Lecturer Name:</w:t>
                            </w:r>
                            <w:r w:rsidRPr="00883870">
                              <w:rPr>
                                <w:rFonts w:ascii="LM Roman 12" w:hAnsi="LM Roman 12" w:cs="Times New Roman"/>
                              </w:rPr>
                              <w:t xml:space="preserve"> Dr Rob Miller</w:t>
                            </w:r>
                          </w:p>
                          <w:p w14:paraId="28D9413D" w14:textId="1D0A1C5B" w:rsidR="00DC1270" w:rsidRPr="00883870" w:rsidRDefault="00E45AEB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Assignment</w:t>
                            </w:r>
                            <w:r w:rsidR="00DC1270"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:</w:t>
                            </w:r>
                            <w:r w:rsidR="00DC1270" w:rsidRPr="00883870">
                              <w:rPr>
                                <w:rFonts w:ascii="LM Roman 12" w:hAnsi="LM Roman 12" w:cs="Times New Roman"/>
                              </w:rPr>
                              <w:t xml:space="preserve"> </w:t>
                            </w:r>
                            <w:r w:rsidR="000013E1" w:rsidRPr="00883870">
                              <w:rPr>
                                <w:rFonts w:ascii="LM Roman 12" w:hAnsi="LM Roman 12" w:cs="Times New Roman"/>
                              </w:rPr>
                              <w:t>Assessm</w:t>
                            </w:r>
                            <w:r w:rsidR="000013E1">
                              <w:rPr>
                                <w:rFonts w:ascii="LM Roman 12" w:hAnsi="LM Roman 12" w:cs="Times New Roman"/>
                              </w:rPr>
                              <w:t>ent</w:t>
                            </w:r>
                            <w:r w:rsidRPr="00883870">
                              <w:rPr>
                                <w:rFonts w:ascii="LM Roman 12" w:hAnsi="LM Roman 12" w:cs="Times New Roman"/>
                              </w:rPr>
                              <w:t xml:space="preserve"> 1</w:t>
                            </w:r>
                          </w:p>
                          <w:p w14:paraId="4284A2BB" w14:textId="7563B8B8" w:rsidR="002D1772" w:rsidRPr="00883870" w:rsidRDefault="002D1772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</w:p>
                          <w:p w14:paraId="0DB2746A" w14:textId="5F949B69" w:rsidR="002D1772" w:rsidRPr="00883870" w:rsidRDefault="002F3398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February 19</w:t>
                            </w: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  <w:vertAlign w:val="superscript"/>
                              </w:rPr>
                              <w:t>th</w:t>
                            </w: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 xml:space="preserve">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817BE" id="Text Box 4" o:spid="_x0000_s1029" type="#_x0000_t202" style="position:absolute;left:0;text-align:left;margin-left:0;margin-top:8.75pt;width:357pt;height:175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" fillcolor="white [3201]" stroked="f" strokeweight=".5pt">
                <v:textbox>
                  <w:txbxContent>
                    <w:p w14:paraId="61EE4900" w14:textId="269604FE" w:rsidR="005B39D8" w:rsidRPr="00883870" w:rsidRDefault="005B39D8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Student Number (SRN):</w:t>
                      </w:r>
                      <w:r w:rsidRPr="00883870">
                        <w:rPr>
                          <w:rFonts w:ascii="LM Roman 12" w:hAnsi="LM Roman 12" w:cs="Times New Roman"/>
                        </w:rPr>
                        <w:t xml:space="preserve"> 20040340</w:t>
                      </w:r>
                    </w:p>
                    <w:p w14:paraId="644A3F64" w14:textId="4F8A5B4D" w:rsidR="005B39D8" w:rsidRPr="00883870" w:rsidRDefault="005B39D8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Module Code and Title:</w:t>
                      </w:r>
                      <w:r w:rsidRPr="00883870">
                        <w:rPr>
                          <w:rFonts w:ascii="LM Roman 12" w:hAnsi="LM Roman 12" w:cs="Times New Roman"/>
                        </w:rPr>
                        <w:t xml:space="preserve"> INST0012 Database Theory and Practise</w:t>
                      </w:r>
                    </w:p>
                    <w:p w14:paraId="09DD8639" w14:textId="0395E75B" w:rsidR="005B39D8" w:rsidRPr="00883870" w:rsidRDefault="00DC1270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Lecturer Name:</w:t>
                      </w:r>
                      <w:r w:rsidRPr="00883870">
                        <w:rPr>
                          <w:rFonts w:ascii="LM Roman 12" w:hAnsi="LM Roman 12" w:cs="Times New Roman"/>
                        </w:rPr>
                        <w:t xml:space="preserve"> Dr Rob Miller</w:t>
                      </w:r>
                    </w:p>
                    <w:p w14:paraId="28D9413D" w14:textId="1D0A1C5B" w:rsidR="00DC1270" w:rsidRPr="00883870" w:rsidRDefault="00E45AEB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Assignment</w:t>
                      </w:r>
                      <w:r w:rsidR="00DC1270"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:</w:t>
                      </w:r>
                      <w:r w:rsidR="00DC1270" w:rsidRPr="00883870">
                        <w:rPr>
                          <w:rFonts w:ascii="LM Roman 12" w:hAnsi="LM Roman 12" w:cs="Times New Roman"/>
                        </w:rPr>
                        <w:t xml:space="preserve"> </w:t>
                      </w:r>
                      <w:r w:rsidR="000013E1" w:rsidRPr="00883870">
                        <w:rPr>
                          <w:rFonts w:ascii="LM Roman 12" w:hAnsi="LM Roman 12" w:cs="Times New Roman"/>
                        </w:rPr>
                        <w:t>Assessm</w:t>
                      </w:r>
                      <w:r w:rsidR="000013E1">
                        <w:rPr>
                          <w:rFonts w:ascii="LM Roman 12" w:hAnsi="LM Roman 12" w:cs="Times New Roman"/>
                        </w:rPr>
                        <w:t>ent</w:t>
                      </w:r>
                      <w:r w:rsidRPr="00883870">
                        <w:rPr>
                          <w:rFonts w:ascii="LM Roman 12" w:hAnsi="LM Roman 12" w:cs="Times New Roman"/>
                        </w:rPr>
                        <w:t xml:space="preserve"> 1</w:t>
                      </w:r>
                    </w:p>
                    <w:p w14:paraId="4284A2BB" w14:textId="7563B8B8" w:rsidR="002D1772" w:rsidRPr="00883870" w:rsidRDefault="002D1772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</w:p>
                    <w:p w14:paraId="0DB2746A" w14:textId="5F949B69" w:rsidR="002D1772" w:rsidRPr="00883870" w:rsidRDefault="002F3398" w:rsidP="002F3398">
                      <w:pPr>
                        <w:jc w:val="center"/>
                        <w:rPr>
                          <w:rFonts w:ascii="LM Roman 12" w:hAnsi="LM Roman 12" w:cs="Times New Roman"/>
                          <w:b/>
                          <w:bCs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February 19</w:t>
                      </w: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  <w:vertAlign w:val="superscript"/>
                        </w:rPr>
                        <w:t>th</w:t>
                      </w: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 xml:space="preserve">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A19D49" w14:textId="4A857738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7542D66" w14:textId="0A5A5AFA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0F641CA9" w14:textId="524C89DB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EA9EC5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7F7A91B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1767BB77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3A7B508D" w14:textId="6DE014CB" w:rsidR="002F0C2B" w:rsidRPr="00A04CFD" w:rsidRDefault="00A55535" w:rsidP="00A04CFD">
      <w:pPr>
        <w:pStyle w:val="Heading1"/>
        <w:rPr>
          <w:rFonts w:ascii="Times New Roman" w:hAnsi="Times New Roman" w:cs="Times New Roman"/>
          <w:color w:val="auto"/>
          <w:sz w:val="26"/>
          <w:szCs w:val="26"/>
          <w:u w:val="single"/>
        </w:rPr>
      </w:pPr>
      <w:bookmarkStart w:id="0" w:name="_Toc64151118"/>
      <w:r w:rsidRPr="00A04CFD">
        <w:rPr>
          <w:rFonts w:ascii="Times New Roman" w:hAnsi="Times New Roman" w:cs="Times New Roman"/>
          <w:color w:val="auto"/>
          <w:sz w:val="26"/>
          <w:szCs w:val="26"/>
          <w:u w:val="single"/>
        </w:rPr>
        <w:lastRenderedPageBreak/>
        <w:t>EER DIAGRAM (CHEN NOTATION) FOR THE SCENARIO</w:t>
      </w:r>
      <w:bookmarkEnd w:id="0"/>
      <w:r w:rsidR="000C1951">
        <w:rPr>
          <w:rFonts w:ascii="Times New Roman" w:hAnsi="Times New Roman" w:cs="Times New Roman"/>
          <w:color w:val="auto"/>
          <w:sz w:val="26"/>
          <w:szCs w:val="26"/>
          <w:u w:val="single"/>
        </w:rPr>
        <w:t>:</w:t>
      </w:r>
    </w:p>
    <w:p w14:paraId="73F2C4C4" w14:textId="7C16398D" w:rsidR="00A55535" w:rsidRDefault="00A55535" w:rsidP="000152CC">
      <w:pPr>
        <w:rPr>
          <w:rFonts w:ascii="LM Roman 12" w:hAnsi="LM Roman 12" w:cs="Times New Roman"/>
          <w:b/>
          <w:bCs/>
        </w:rPr>
      </w:pPr>
    </w:p>
    <w:p w14:paraId="656FA99E" w14:textId="4FBD26DF" w:rsidR="00995215" w:rsidRDefault="003266EE" w:rsidP="000152CC">
      <w:pPr>
        <w:rPr>
          <w:rFonts w:ascii="LM Roman 12" w:hAnsi="LM Roman 12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EAAEC11" wp14:editId="26892955">
            <wp:simplePos x="0" y="0"/>
            <wp:positionH relativeFrom="margin">
              <wp:align>center</wp:align>
            </wp:positionH>
            <wp:positionV relativeFrom="paragraph">
              <wp:posOffset>340901</wp:posOffset>
            </wp:positionV>
            <wp:extent cx="6732272" cy="4933220"/>
            <wp:effectExtent l="0" t="0" r="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2272" cy="493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75FC8E" w14:textId="19438E77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66CB9454" w14:textId="6E351F0A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2CBF22EF" w14:textId="6DBD7D28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4D36ADBA" w14:textId="72079BF9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1793FA55" w14:textId="22F75563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05938DE3" w14:textId="4836AEFC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74E3E00C" w14:textId="6CB54EC5" w:rsidR="00093EE9" w:rsidRDefault="00093EE9" w:rsidP="000152CC">
      <w:pPr>
        <w:rPr>
          <w:rFonts w:ascii="LM Roman 12" w:hAnsi="LM Roman 12" w:cs="Times New Roman"/>
          <w:b/>
          <w:bCs/>
        </w:rPr>
      </w:pPr>
    </w:p>
    <w:p w14:paraId="029BD70D" w14:textId="77777777" w:rsidR="00093EE9" w:rsidRDefault="00093EE9" w:rsidP="000152CC">
      <w:pPr>
        <w:rPr>
          <w:rFonts w:ascii="LM Roman 12" w:hAnsi="LM Roman 12" w:cs="Times New Roman"/>
          <w:b/>
          <w:bCs/>
        </w:rPr>
      </w:pPr>
    </w:p>
    <w:p w14:paraId="6B9132E1" w14:textId="3C59C7B7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5B4F998F" w14:textId="17C2FA3D" w:rsidR="00995215" w:rsidRDefault="00995215" w:rsidP="000152CC">
      <w:pPr>
        <w:rPr>
          <w:rFonts w:ascii="LM Roman 12" w:hAnsi="LM Roman 12" w:cs="Times New Roman"/>
          <w:b/>
          <w:bCs/>
        </w:rPr>
      </w:pPr>
    </w:p>
    <w:p w14:paraId="52961418" w14:textId="37A56806" w:rsidR="00D9696B" w:rsidRDefault="00D9696B" w:rsidP="00E82F1F">
      <w:pPr>
        <w:pStyle w:val="Heading1"/>
        <w:spacing w:after="160"/>
        <w:rPr>
          <w:rFonts w:ascii="Times New Roman" w:hAnsi="Times New Roman" w:cs="Times New Roman"/>
          <w:color w:val="auto"/>
          <w:sz w:val="26"/>
          <w:szCs w:val="26"/>
          <w:u w:val="single"/>
        </w:rPr>
      </w:pPr>
      <w:bookmarkStart w:id="1" w:name="_Toc64151119"/>
      <w:r w:rsidRPr="000044AD">
        <w:rPr>
          <w:rFonts w:ascii="Times New Roman" w:hAnsi="Times New Roman" w:cs="Times New Roman"/>
          <w:color w:val="auto"/>
          <w:sz w:val="26"/>
          <w:szCs w:val="26"/>
          <w:u w:val="single"/>
        </w:rPr>
        <w:lastRenderedPageBreak/>
        <w:t>ASSUMPTIONS</w:t>
      </w:r>
      <w:bookmarkEnd w:id="1"/>
      <w:r w:rsidR="00BD78AB">
        <w:rPr>
          <w:rFonts w:ascii="Times New Roman" w:hAnsi="Times New Roman" w:cs="Times New Roman"/>
          <w:color w:val="auto"/>
          <w:sz w:val="26"/>
          <w:szCs w:val="26"/>
          <w:u w:val="single"/>
        </w:rPr>
        <w:t>:</w:t>
      </w:r>
    </w:p>
    <w:p w14:paraId="304FA92B" w14:textId="60BD7FD8" w:rsidR="00024B37" w:rsidRDefault="00914664" w:rsidP="006324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instructor can only </w:t>
      </w:r>
      <w:r w:rsidR="00E55295">
        <w:rPr>
          <w:rFonts w:ascii="Times New Roman" w:hAnsi="Times New Roman" w:cs="Times New Roman"/>
        </w:rPr>
        <w:t>instruct</w:t>
      </w:r>
      <w:r>
        <w:rPr>
          <w:rFonts w:ascii="Times New Roman" w:hAnsi="Times New Roman" w:cs="Times New Roman"/>
        </w:rPr>
        <w:t xml:space="preserve"> one course</w:t>
      </w:r>
    </w:p>
    <w:p w14:paraId="022B1391" w14:textId="2ABC7AC9" w:rsidR="00914664" w:rsidRDefault="009810B0" w:rsidP="006324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ch assistant can only assist one course</w:t>
      </w:r>
    </w:p>
    <w:p w14:paraId="2140652F" w14:textId="26177D40" w:rsidR="001233D4" w:rsidRDefault="001233D4" w:rsidP="006324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ople cannot be an instructor and an assistant</w:t>
      </w:r>
      <w:r w:rsidR="00B953B3">
        <w:rPr>
          <w:rFonts w:ascii="Times New Roman" w:hAnsi="Times New Roman" w:cs="Times New Roman"/>
        </w:rPr>
        <w:t xml:space="preserve"> </w:t>
      </w:r>
      <w:r w:rsidR="00513143">
        <w:rPr>
          <w:rFonts w:ascii="Times New Roman" w:hAnsi="Times New Roman" w:cs="Times New Roman"/>
        </w:rPr>
        <w:t>at the same time</w:t>
      </w:r>
      <w:r w:rsidR="00CD00DA">
        <w:rPr>
          <w:rFonts w:ascii="Times New Roman" w:hAnsi="Times New Roman" w:cs="Times New Roman"/>
        </w:rPr>
        <w:t xml:space="preserve"> (and vice versa)</w:t>
      </w:r>
    </w:p>
    <w:p w14:paraId="1BBF4A1D" w14:textId="0B041ADC" w:rsidR="00FF24EF" w:rsidRDefault="00CD00DA" w:rsidP="006324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ople cannot be a </w:t>
      </w:r>
      <w:r w:rsidR="00A259D9">
        <w:rPr>
          <w:rFonts w:ascii="Times New Roman" w:hAnsi="Times New Roman" w:cs="Times New Roman"/>
        </w:rPr>
        <w:t>member and a trainer/assistant at the same time (and vice versa)</w:t>
      </w:r>
    </w:p>
    <w:p w14:paraId="1104CBD9" w14:textId="048C9A54" w:rsidR="00E11C26" w:rsidRPr="00E11C26" w:rsidRDefault="002C6CFF" w:rsidP="00E11C2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keholders can register for multiple courses</w:t>
      </w:r>
    </w:p>
    <w:p w14:paraId="0126B511" w14:textId="0596E472" w:rsidR="00FB749C" w:rsidRPr="00952E19" w:rsidRDefault="00D63A0E" w:rsidP="00E82F1F">
      <w:pPr>
        <w:pStyle w:val="Heading1"/>
        <w:spacing w:after="160"/>
        <w:rPr>
          <w:rFonts w:ascii="Times New Roman" w:hAnsi="Times New Roman" w:cs="Times New Roman"/>
          <w:color w:val="auto"/>
          <w:sz w:val="26"/>
          <w:szCs w:val="26"/>
          <w:u w:val="single"/>
        </w:rPr>
      </w:pPr>
      <w:bookmarkStart w:id="2" w:name="_Toc64151120"/>
      <w:r w:rsidRPr="00952E19">
        <w:rPr>
          <w:rFonts w:ascii="Times New Roman" w:hAnsi="Times New Roman" w:cs="Times New Roman"/>
          <w:color w:val="auto"/>
          <w:sz w:val="26"/>
          <w:szCs w:val="26"/>
          <w:u w:val="single"/>
        </w:rPr>
        <w:t>CONSTRAINTS OF SCENARIO</w:t>
      </w:r>
      <w:bookmarkEnd w:id="2"/>
      <w:r w:rsidR="00BD78AB">
        <w:rPr>
          <w:rFonts w:ascii="Times New Roman" w:hAnsi="Times New Roman" w:cs="Times New Roman"/>
          <w:color w:val="auto"/>
          <w:sz w:val="26"/>
          <w:szCs w:val="26"/>
          <w:u w:val="single"/>
        </w:rPr>
        <w:t>:</w:t>
      </w:r>
    </w:p>
    <w:p w14:paraId="2A8F5A2E" w14:textId="758059CA" w:rsidR="00FB4BFC" w:rsidRDefault="002E11C8" w:rsidP="000152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cenario has </w:t>
      </w:r>
      <w:r w:rsidR="00A40CC8">
        <w:rPr>
          <w:rFonts w:ascii="Times New Roman" w:hAnsi="Times New Roman" w:cs="Times New Roman"/>
        </w:rPr>
        <w:t xml:space="preserve">resulted in a </w:t>
      </w:r>
      <w:r w:rsidR="00207253">
        <w:rPr>
          <w:rFonts w:ascii="Times New Roman" w:hAnsi="Times New Roman" w:cs="Times New Roman"/>
        </w:rPr>
        <w:t xml:space="preserve">constrained </w:t>
      </w:r>
      <w:r w:rsidR="00A40CC8">
        <w:rPr>
          <w:rFonts w:ascii="Times New Roman" w:hAnsi="Times New Roman" w:cs="Times New Roman"/>
        </w:rPr>
        <w:t xml:space="preserve">database </w:t>
      </w:r>
      <w:r w:rsidR="00207253">
        <w:rPr>
          <w:rFonts w:ascii="Times New Roman" w:hAnsi="Times New Roman" w:cs="Times New Roman"/>
        </w:rPr>
        <w:t xml:space="preserve">conceptual model. As a result, </w:t>
      </w:r>
      <w:r w:rsidR="0022701B">
        <w:rPr>
          <w:rFonts w:ascii="Times New Roman" w:hAnsi="Times New Roman" w:cs="Times New Roman"/>
        </w:rPr>
        <w:t>some elements</w:t>
      </w:r>
      <w:r w:rsidR="00207253">
        <w:rPr>
          <w:rFonts w:ascii="Times New Roman" w:hAnsi="Times New Roman" w:cs="Times New Roman"/>
        </w:rPr>
        <w:t xml:space="preserve"> need to be </w:t>
      </w:r>
      <w:r w:rsidR="00FB4BFC">
        <w:rPr>
          <w:rFonts w:ascii="Times New Roman" w:hAnsi="Times New Roman" w:cs="Times New Roman"/>
        </w:rPr>
        <w:t>monitored</w:t>
      </w:r>
      <w:r w:rsidR="00207253">
        <w:rPr>
          <w:rFonts w:ascii="Times New Roman" w:hAnsi="Times New Roman" w:cs="Times New Roman"/>
        </w:rPr>
        <w:t xml:space="preserve"> on the </w:t>
      </w:r>
      <w:r w:rsidR="00FB4BFC">
        <w:rPr>
          <w:rFonts w:ascii="Times New Roman" w:hAnsi="Times New Roman" w:cs="Times New Roman"/>
        </w:rPr>
        <w:t>application level</w:t>
      </w:r>
      <w:r w:rsidR="00061C9B">
        <w:rPr>
          <w:rFonts w:ascii="Times New Roman" w:hAnsi="Times New Roman" w:cs="Times New Roman"/>
        </w:rPr>
        <w:t>:</w:t>
      </w:r>
    </w:p>
    <w:p w14:paraId="1D75B908" w14:textId="2588998D" w:rsidR="009B7E31" w:rsidRDefault="00D56E47" w:rsidP="009B7E3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though starting hour, centre and room number are recorded, there is no way of stopping different course</w:t>
      </w:r>
      <w:r w:rsidR="002C08F4">
        <w:rPr>
          <w:rFonts w:ascii="Times New Roman" w:hAnsi="Times New Roman" w:cs="Times New Roman"/>
        </w:rPr>
        <w:t xml:space="preserve"> sessions</w:t>
      </w:r>
      <w:r>
        <w:rPr>
          <w:rFonts w:ascii="Times New Roman" w:hAnsi="Times New Roman" w:cs="Times New Roman"/>
        </w:rPr>
        <w:t xml:space="preserve"> being held in the same centre</w:t>
      </w:r>
      <w:r w:rsidR="00AA02BE">
        <w:rPr>
          <w:rFonts w:ascii="Times New Roman" w:hAnsi="Times New Roman" w:cs="Times New Roman"/>
        </w:rPr>
        <w:t xml:space="preserve">, </w:t>
      </w:r>
      <w:r w:rsidR="0022701B">
        <w:rPr>
          <w:rFonts w:ascii="Times New Roman" w:hAnsi="Times New Roman" w:cs="Times New Roman"/>
        </w:rPr>
        <w:t xml:space="preserve">the </w:t>
      </w:r>
      <w:r w:rsidR="00AA02BE">
        <w:rPr>
          <w:rFonts w:ascii="Times New Roman" w:hAnsi="Times New Roman" w:cs="Times New Roman"/>
        </w:rPr>
        <w:t xml:space="preserve">same </w:t>
      </w:r>
      <w:r>
        <w:rPr>
          <w:rFonts w:ascii="Times New Roman" w:hAnsi="Times New Roman" w:cs="Times New Roman"/>
        </w:rPr>
        <w:t xml:space="preserve">room, at the same time. Therefore, </w:t>
      </w:r>
      <w:r w:rsidR="00983FB5">
        <w:rPr>
          <w:rFonts w:ascii="Times New Roman" w:hAnsi="Times New Roman" w:cs="Times New Roman"/>
        </w:rPr>
        <w:t xml:space="preserve">there </w:t>
      </w:r>
      <w:r>
        <w:rPr>
          <w:rFonts w:ascii="Times New Roman" w:hAnsi="Times New Roman" w:cs="Times New Roman"/>
        </w:rPr>
        <w:t>n</w:t>
      </w:r>
      <w:r w:rsidR="00B81072">
        <w:rPr>
          <w:rFonts w:ascii="Times New Roman" w:hAnsi="Times New Roman" w:cs="Times New Roman"/>
        </w:rPr>
        <w:t>eed</w:t>
      </w:r>
      <w:r w:rsidR="00983FB5">
        <w:rPr>
          <w:rFonts w:ascii="Times New Roman" w:hAnsi="Times New Roman" w:cs="Times New Roman"/>
        </w:rPr>
        <w:t>s</w:t>
      </w:r>
      <w:r w:rsidR="00B81072">
        <w:rPr>
          <w:rFonts w:ascii="Times New Roman" w:hAnsi="Times New Roman" w:cs="Times New Roman"/>
        </w:rPr>
        <w:t xml:space="preserve"> to </w:t>
      </w:r>
      <w:r w:rsidR="00983FB5">
        <w:rPr>
          <w:rFonts w:ascii="Times New Roman" w:hAnsi="Times New Roman" w:cs="Times New Roman"/>
        </w:rPr>
        <w:t xml:space="preserve">be </w:t>
      </w:r>
      <w:r w:rsidR="008D7F29">
        <w:rPr>
          <w:rFonts w:ascii="Times New Roman" w:hAnsi="Times New Roman" w:cs="Times New Roman"/>
        </w:rPr>
        <w:t xml:space="preserve">a </w:t>
      </w:r>
      <w:r w:rsidR="000E35FC">
        <w:rPr>
          <w:rFonts w:ascii="Times New Roman" w:hAnsi="Times New Roman" w:cs="Times New Roman"/>
        </w:rPr>
        <w:t xml:space="preserve">check for </w:t>
      </w:r>
      <w:r w:rsidR="00B81072">
        <w:rPr>
          <w:rFonts w:ascii="Times New Roman" w:hAnsi="Times New Roman" w:cs="Times New Roman"/>
        </w:rPr>
        <w:t xml:space="preserve">clashes </w:t>
      </w:r>
      <w:r w:rsidR="00D604BF">
        <w:rPr>
          <w:rFonts w:ascii="Times New Roman" w:hAnsi="Times New Roman" w:cs="Times New Roman"/>
        </w:rPr>
        <w:t>when</w:t>
      </w:r>
      <w:r w:rsidR="00CF1A4F">
        <w:rPr>
          <w:rFonts w:ascii="Times New Roman" w:hAnsi="Times New Roman" w:cs="Times New Roman"/>
        </w:rPr>
        <w:t xml:space="preserve"> there are</w:t>
      </w:r>
      <w:r w:rsidR="00D3284A">
        <w:rPr>
          <w:rFonts w:ascii="Times New Roman" w:hAnsi="Times New Roman" w:cs="Times New Roman"/>
        </w:rPr>
        <w:t xml:space="preserve"> sessions </w:t>
      </w:r>
      <w:r w:rsidR="00C33FC3">
        <w:rPr>
          <w:rFonts w:ascii="Times New Roman" w:hAnsi="Times New Roman" w:cs="Times New Roman"/>
        </w:rPr>
        <w:t>of this nature arise</w:t>
      </w:r>
      <w:r w:rsidR="00E00FBF">
        <w:rPr>
          <w:rFonts w:ascii="Times New Roman" w:hAnsi="Times New Roman" w:cs="Times New Roman"/>
        </w:rPr>
        <w:t>.</w:t>
      </w:r>
    </w:p>
    <w:p w14:paraId="71A20D72" w14:textId="042C180A" w:rsidR="007E037A" w:rsidRDefault="00F2537E" w:rsidP="007E037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chema is not designed to record the centre at which a stakeholder </w:t>
      </w:r>
      <w:r w:rsidR="00FA0C5C">
        <w:rPr>
          <w:rFonts w:ascii="Times New Roman" w:hAnsi="Times New Roman" w:cs="Times New Roman"/>
        </w:rPr>
        <w:t>registered their membership.</w:t>
      </w:r>
      <w:r w:rsidR="00FB28C9">
        <w:rPr>
          <w:rFonts w:ascii="Times New Roman" w:hAnsi="Times New Roman" w:cs="Times New Roman"/>
        </w:rPr>
        <w:t xml:space="preserve"> This will have to be </w:t>
      </w:r>
      <w:r w:rsidR="00810774">
        <w:rPr>
          <w:rFonts w:ascii="Times New Roman" w:hAnsi="Times New Roman" w:cs="Times New Roman"/>
        </w:rPr>
        <w:t>monitored</w:t>
      </w:r>
      <w:r w:rsidR="007E037A">
        <w:rPr>
          <w:rFonts w:ascii="Times New Roman" w:hAnsi="Times New Roman" w:cs="Times New Roman"/>
        </w:rPr>
        <w:t xml:space="preserve"> </w:t>
      </w:r>
      <w:r w:rsidR="00FE7294">
        <w:rPr>
          <w:rFonts w:ascii="Times New Roman" w:hAnsi="Times New Roman" w:cs="Times New Roman"/>
        </w:rPr>
        <w:t>on</w:t>
      </w:r>
      <w:r w:rsidR="007E037A">
        <w:rPr>
          <w:rFonts w:ascii="Times New Roman" w:hAnsi="Times New Roman" w:cs="Times New Roman"/>
        </w:rPr>
        <w:t xml:space="preserve"> the application level.</w:t>
      </w:r>
    </w:p>
    <w:p w14:paraId="2AA2ECE9" w14:textId="1AF494C0" w:rsidR="00973B60" w:rsidRPr="007E037A" w:rsidRDefault="00973B60" w:rsidP="007E037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odel cannot model temporal constraints (e.g. </w:t>
      </w:r>
      <w:r w:rsidR="001B1CC3">
        <w:rPr>
          <w:rFonts w:ascii="Times New Roman" w:hAnsi="Times New Roman" w:cs="Times New Roman"/>
        </w:rPr>
        <w:t xml:space="preserve">instructor must teach three courses a month, </w:t>
      </w:r>
      <w:r w:rsidR="00E96B1A">
        <w:rPr>
          <w:rFonts w:ascii="Times New Roman" w:hAnsi="Times New Roman" w:cs="Times New Roman"/>
        </w:rPr>
        <w:t xml:space="preserve">members can only </w:t>
      </w:r>
      <w:r w:rsidR="00906E42">
        <w:rPr>
          <w:rFonts w:ascii="Times New Roman" w:hAnsi="Times New Roman" w:cs="Times New Roman"/>
        </w:rPr>
        <w:t>take one course per centre</w:t>
      </w:r>
      <w:r>
        <w:rPr>
          <w:rFonts w:ascii="Times New Roman" w:hAnsi="Times New Roman" w:cs="Times New Roman"/>
        </w:rPr>
        <w:t>)</w:t>
      </w:r>
      <w:r w:rsidR="0040287D">
        <w:rPr>
          <w:rFonts w:ascii="Times New Roman" w:hAnsi="Times New Roman" w:cs="Times New Roman"/>
        </w:rPr>
        <w:t>.</w:t>
      </w:r>
    </w:p>
    <w:p w14:paraId="231D95D8" w14:textId="08C6989F" w:rsidR="00024B37" w:rsidRPr="00C26ADB" w:rsidRDefault="00995215" w:rsidP="00E82F1F">
      <w:pPr>
        <w:pStyle w:val="Heading1"/>
        <w:spacing w:after="160"/>
        <w:rPr>
          <w:rFonts w:ascii="Times New Roman" w:hAnsi="Times New Roman" w:cs="Times New Roman"/>
          <w:color w:val="auto"/>
          <w:sz w:val="26"/>
          <w:szCs w:val="26"/>
          <w:u w:val="single"/>
        </w:rPr>
      </w:pPr>
      <w:bookmarkStart w:id="3" w:name="_Toc64151121"/>
      <w:r w:rsidRPr="00C26ADB">
        <w:rPr>
          <w:rFonts w:ascii="Times New Roman" w:hAnsi="Times New Roman" w:cs="Times New Roman"/>
          <w:color w:val="auto"/>
          <w:sz w:val="26"/>
          <w:szCs w:val="26"/>
          <w:u w:val="single"/>
        </w:rPr>
        <w:t>COMMENTS</w:t>
      </w:r>
      <w:bookmarkEnd w:id="3"/>
      <w:r w:rsidR="00BD78AB">
        <w:rPr>
          <w:rFonts w:ascii="Times New Roman" w:hAnsi="Times New Roman" w:cs="Times New Roman"/>
          <w:color w:val="auto"/>
          <w:sz w:val="26"/>
          <w:szCs w:val="26"/>
          <w:u w:val="single"/>
        </w:rPr>
        <w:t>:</w:t>
      </w:r>
    </w:p>
    <w:p w14:paraId="74E1D29B" w14:textId="580191F8" w:rsidR="00010312" w:rsidRDefault="00FB4057" w:rsidP="00A70E3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FB4057">
        <w:rPr>
          <w:rFonts w:ascii="Times New Roman" w:hAnsi="Times New Roman" w:cs="Times New Roman"/>
        </w:rPr>
        <w:t xml:space="preserve">In </w:t>
      </w:r>
      <w:r w:rsidRPr="00FB4057">
        <w:rPr>
          <w:rFonts w:ascii="Times New Roman" w:hAnsi="Times New Roman" w:cs="Times New Roman"/>
          <w:i/>
          <w:iCs/>
        </w:rPr>
        <w:t>word.io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there is no option to do a perfect dotted</w:t>
      </w:r>
      <w:r w:rsidR="004E1A51">
        <w:rPr>
          <w:rFonts w:ascii="Times New Roman" w:hAnsi="Times New Roman" w:cs="Times New Roman"/>
        </w:rPr>
        <w:t xml:space="preserve"> line</w:t>
      </w:r>
      <w:r>
        <w:rPr>
          <w:rFonts w:ascii="Times New Roman" w:hAnsi="Times New Roman" w:cs="Times New Roman"/>
        </w:rPr>
        <w:t xml:space="preserve"> under text. Therefore for my foreign keys </w:t>
      </w:r>
      <w:r w:rsidR="00815AB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attributes</w:t>
      </w:r>
      <w:r w:rsidR="00815AB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for a weak entity, I underlined each </w:t>
      </w:r>
      <w:r w:rsidR="00010312">
        <w:rPr>
          <w:rFonts w:ascii="Times New Roman" w:hAnsi="Times New Roman" w:cs="Times New Roman"/>
        </w:rPr>
        <w:t xml:space="preserve">second </w:t>
      </w:r>
      <w:r>
        <w:rPr>
          <w:rFonts w:ascii="Times New Roman" w:hAnsi="Times New Roman" w:cs="Times New Roman"/>
        </w:rPr>
        <w:t>letter</w:t>
      </w:r>
      <w:r w:rsidR="00CC47B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010312">
        <w:rPr>
          <w:rFonts w:ascii="Times New Roman" w:hAnsi="Times New Roman" w:cs="Times New Roman"/>
        </w:rPr>
        <w:t xml:space="preserve">to create the effect of a dotted </w:t>
      </w:r>
      <w:r w:rsidR="00A4324C">
        <w:rPr>
          <w:rFonts w:ascii="Times New Roman" w:hAnsi="Times New Roman" w:cs="Times New Roman"/>
        </w:rPr>
        <w:t>under</w:t>
      </w:r>
      <w:r w:rsidR="00010312">
        <w:rPr>
          <w:rFonts w:ascii="Times New Roman" w:hAnsi="Times New Roman" w:cs="Times New Roman"/>
        </w:rPr>
        <w:t>line. The text was also in italics.</w:t>
      </w:r>
    </w:p>
    <w:p w14:paraId="11832753" w14:textId="4F49AD09" w:rsidR="00E615B3" w:rsidRDefault="00E615B3" w:rsidP="00A70E3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51A4E">
        <w:rPr>
          <w:rFonts w:ascii="Times New Roman" w:hAnsi="Times New Roman" w:cs="Times New Roman"/>
          <w:i/>
          <w:iCs/>
        </w:rPr>
        <w:t>Grey rectangles</w:t>
      </w:r>
      <w:r>
        <w:rPr>
          <w:rFonts w:ascii="Times New Roman" w:hAnsi="Times New Roman" w:cs="Times New Roman"/>
        </w:rPr>
        <w:t xml:space="preserve"> are representing entities, </w:t>
      </w:r>
      <w:r w:rsidRPr="00651A4E">
        <w:rPr>
          <w:rFonts w:ascii="Times New Roman" w:hAnsi="Times New Roman" w:cs="Times New Roman"/>
          <w:i/>
          <w:iCs/>
        </w:rPr>
        <w:t>Yellow diamonds</w:t>
      </w:r>
      <w:r>
        <w:rPr>
          <w:rFonts w:ascii="Times New Roman" w:hAnsi="Times New Roman" w:cs="Times New Roman"/>
        </w:rPr>
        <w:t xml:space="preserve"> are representing the relationship between entities</w:t>
      </w:r>
      <w:r w:rsidR="00651A4E">
        <w:rPr>
          <w:rFonts w:ascii="Times New Roman" w:hAnsi="Times New Roman" w:cs="Times New Roman"/>
        </w:rPr>
        <w:t xml:space="preserve">, and </w:t>
      </w:r>
      <w:r w:rsidRPr="00651A4E">
        <w:rPr>
          <w:rFonts w:ascii="Times New Roman" w:hAnsi="Times New Roman" w:cs="Times New Roman"/>
          <w:i/>
          <w:iCs/>
        </w:rPr>
        <w:t>Blue ovals</w:t>
      </w:r>
      <w:r w:rsidR="00902D2D">
        <w:rPr>
          <w:rFonts w:ascii="Times New Roman" w:hAnsi="Times New Roman" w:cs="Times New Roman"/>
        </w:rPr>
        <w:t xml:space="preserve"> </w:t>
      </w:r>
      <w:r w:rsidR="00E35123">
        <w:rPr>
          <w:rFonts w:ascii="Times New Roman" w:hAnsi="Times New Roman" w:cs="Times New Roman"/>
        </w:rPr>
        <w:t xml:space="preserve">are representing </w:t>
      </w:r>
      <w:r w:rsidR="0022701B">
        <w:rPr>
          <w:rFonts w:ascii="Times New Roman" w:hAnsi="Times New Roman" w:cs="Times New Roman"/>
        </w:rPr>
        <w:t xml:space="preserve">the </w:t>
      </w:r>
      <w:r w:rsidR="00E35123">
        <w:rPr>
          <w:rFonts w:ascii="Times New Roman" w:hAnsi="Times New Roman" w:cs="Times New Roman"/>
        </w:rPr>
        <w:t xml:space="preserve">attributes of entities. </w:t>
      </w:r>
      <w:r>
        <w:rPr>
          <w:rFonts w:ascii="Times New Roman" w:hAnsi="Times New Roman" w:cs="Times New Roman"/>
        </w:rPr>
        <w:t xml:space="preserve"> </w:t>
      </w:r>
    </w:p>
    <w:p w14:paraId="7A0604B4" w14:textId="77777777" w:rsidR="00A33C51" w:rsidRPr="00A33C51" w:rsidRDefault="00A33C51" w:rsidP="00A33C51">
      <w:pPr>
        <w:rPr>
          <w:rFonts w:ascii="Times New Roman" w:hAnsi="Times New Roman" w:cs="Times New Roman"/>
        </w:rPr>
      </w:pPr>
    </w:p>
    <w:sectPr w:rsidR="00A33C51" w:rsidRPr="00A33C5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32D124" w14:textId="77777777" w:rsidR="007D77AA" w:rsidRDefault="007D77AA" w:rsidP="005A3FED">
      <w:pPr>
        <w:spacing w:after="0" w:line="240" w:lineRule="auto"/>
      </w:pPr>
      <w:r>
        <w:separator/>
      </w:r>
    </w:p>
  </w:endnote>
  <w:endnote w:type="continuationSeparator" w:id="0">
    <w:p w14:paraId="1F73AE76" w14:textId="77777777" w:rsidR="007D77AA" w:rsidRDefault="007D77AA" w:rsidP="005A3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LM Roman 12" w:hAnsi="LM Roman 12"/>
        <w:sz w:val="18"/>
        <w:szCs w:val="18"/>
      </w:rPr>
      <w:id w:val="-9465439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EF2E74" w14:textId="1AA29C81" w:rsidR="009C4112" w:rsidRPr="009C4112" w:rsidRDefault="009C4112">
        <w:pPr>
          <w:pStyle w:val="Footer"/>
          <w:jc w:val="right"/>
          <w:rPr>
            <w:rFonts w:ascii="LM Roman 12" w:hAnsi="LM Roman 12"/>
            <w:sz w:val="18"/>
            <w:szCs w:val="18"/>
          </w:rPr>
        </w:pPr>
        <w:r w:rsidRPr="009C4112">
          <w:rPr>
            <w:rFonts w:ascii="LM Roman 12" w:hAnsi="LM Roman 12"/>
            <w:sz w:val="18"/>
            <w:szCs w:val="18"/>
          </w:rPr>
          <w:fldChar w:fldCharType="begin"/>
        </w:r>
        <w:r w:rsidRPr="009C4112">
          <w:rPr>
            <w:rFonts w:ascii="LM Roman 12" w:hAnsi="LM Roman 12"/>
            <w:sz w:val="18"/>
            <w:szCs w:val="18"/>
          </w:rPr>
          <w:instrText xml:space="preserve"> PAGE   \* MERGEFORMAT </w:instrText>
        </w:r>
        <w:r w:rsidRPr="009C4112">
          <w:rPr>
            <w:rFonts w:ascii="LM Roman 12" w:hAnsi="LM Roman 12"/>
            <w:sz w:val="18"/>
            <w:szCs w:val="18"/>
          </w:rPr>
          <w:fldChar w:fldCharType="separate"/>
        </w:r>
        <w:r w:rsidRPr="009C4112">
          <w:rPr>
            <w:rFonts w:ascii="LM Roman 12" w:hAnsi="LM Roman 12"/>
            <w:noProof/>
            <w:sz w:val="18"/>
            <w:szCs w:val="18"/>
          </w:rPr>
          <w:t>2</w:t>
        </w:r>
        <w:r w:rsidRPr="009C4112">
          <w:rPr>
            <w:rFonts w:ascii="LM Roman 12" w:hAnsi="LM Roman 12"/>
            <w:noProof/>
            <w:sz w:val="18"/>
            <w:szCs w:val="18"/>
          </w:rPr>
          <w:fldChar w:fldCharType="end"/>
        </w:r>
      </w:p>
    </w:sdtContent>
  </w:sdt>
  <w:p w14:paraId="2E40BCB5" w14:textId="77777777" w:rsidR="009C4112" w:rsidRDefault="009C4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6963D" w14:textId="77777777" w:rsidR="007D77AA" w:rsidRDefault="007D77AA" w:rsidP="005A3FED">
      <w:pPr>
        <w:spacing w:after="0" w:line="240" w:lineRule="auto"/>
      </w:pPr>
      <w:r>
        <w:separator/>
      </w:r>
    </w:p>
  </w:footnote>
  <w:footnote w:type="continuationSeparator" w:id="0">
    <w:p w14:paraId="6AE4A0B4" w14:textId="77777777" w:rsidR="007D77AA" w:rsidRDefault="007D77AA" w:rsidP="005A3F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5A6F5" w14:textId="1F79811D" w:rsidR="00595B72" w:rsidRPr="009C4112" w:rsidRDefault="009C4112" w:rsidP="009C4112">
    <w:pPr>
      <w:pStyle w:val="Header"/>
    </w:pPr>
    <w:r>
      <w:tab/>
    </w:r>
    <w:r>
      <w:tab/>
    </w:r>
    <w:r w:rsidRPr="00595B72">
      <w:rPr>
        <w:rFonts w:ascii="LM Roman 12" w:hAnsi="LM Roman 12" w:cs="Times New Roman"/>
        <w:sz w:val="18"/>
        <w:szCs w:val="18"/>
      </w:rPr>
      <w:t xml:space="preserve">20040340_INST0012cw1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6A3FCC"/>
    <w:multiLevelType w:val="hybridMultilevel"/>
    <w:tmpl w:val="9F505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E10CC"/>
    <w:multiLevelType w:val="hybridMultilevel"/>
    <w:tmpl w:val="3F2AAB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B8035A"/>
    <w:multiLevelType w:val="hybridMultilevel"/>
    <w:tmpl w:val="811A3AD8"/>
    <w:lvl w:ilvl="0" w:tplc="09D468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B97287"/>
    <w:multiLevelType w:val="hybridMultilevel"/>
    <w:tmpl w:val="1B947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290DBC"/>
    <w:multiLevelType w:val="hybridMultilevel"/>
    <w:tmpl w:val="FE4661AA"/>
    <w:lvl w:ilvl="0" w:tplc="DA208DA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686DD4"/>
    <w:multiLevelType w:val="hybridMultilevel"/>
    <w:tmpl w:val="1314659E"/>
    <w:lvl w:ilvl="0" w:tplc="E8C6729A">
      <w:numFmt w:val="bullet"/>
      <w:lvlText w:val="-"/>
      <w:lvlJc w:val="left"/>
      <w:pPr>
        <w:ind w:left="720" w:hanging="360"/>
      </w:pPr>
      <w:rPr>
        <w:rFonts w:ascii="LM Roman 12" w:eastAsiaTheme="minorHAnsi" w:hAnsi="LM Roman 12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1C3498"/>
    <w:multiLevelType w:val="hybridMultilevel"/>
    <w:tmpl w:val="B31A656E"/>
    <w:lvl w:ilvl="0" w:tplc="669E43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TAzsTQ0MTUxMDJV0lEKTi0uzszPAykwNKwFADmnZvgtAAAA"/>
  </w:docVars>
  <w:rsids>
    <w:rsidRoot w:val="006415CF"/>
    <w:rsid w:val="000013E1"/>
    <w:rsid w:val="000044AD"/>
    <w:rsid w:val="00010312"/>
    <w:rsid w:val="0001362E"/>
    <w:rsid w:val="000152CC"/>
    <w:rsid w:val="00024B37"/>
    <w:rsid w:val="00061C9B"/>
    <w:rsid w:val="00072353"/>
    <w:rsid w:val="00092813"/>
    <w:rsid w:val="00093EE9"/>
    <w:rsid w:val="00094E44"/>
    <w:rsid w:val="000959E9"/>
    <w:rsid w:val="000C0578"/>
    <w:rsid w:val="000C1951"/>
    <w:rsid w:val="000E18AF"/>
    <w:rsid w:val="000E35FC"/>
    <w:rsid w:val="000F4D54"/>
    <w:rsid w:val="0010292B"/>
    <w:rsid w:val="001105C4"/>
    <w:rsid w:val="00114D5A"/>
    <w:rsid w:val="0011719A"/>
    <w:rsid w:val="001233D4"/>
    <w:rsid w:val="001317FC"/>
    <w:rsid w:val="001345EF"/>
    <w:rsid w:val="0014193E"/>
    <w:rsid w:val="001677B3"/>
    <w:rsid w:val="001873E7"/>
    <w:rsid w:val="00194639"/>
    <w:rsid w:val="001B0BF2"/>
    <w:rsid w:val="001B1CC3"/>
    <w:rsid w:val="001B6C7E"/>
    <w:rsid w:val="001C55BE"/>
    <w:rsid w:val="001D28D7"/>
    <w:rsid w:val="001D78C3"/>
    <w:rsid w:val="001E17A3"/>
    <w:rsid w:val="001F3AC9"/>
    <w:rsid w:val="001F5FB4"/>
    <w:rsid w:val="00207253"/>
    <w:rsid w:val="0022551E"/>
    <w:rsid w:val="00226081"/>
    <w:rsid w:val="0022701B"/>
    <w:rsid w:val="002459D8"/>
    <w:rsid w:val="002501C7"/>
    <w:rsid w:val="002724B4"/>
    <w:rsid w:val="00274267"/>
    <w:rsid w:val="00285398"/>
    <w:rsid w:val="0029171B"/>
    <w:rsid w:val="002C08F4"/>
    <w:rsid w:val="002C6CFF"/>
    <w:rsid w:val="002D1772"/>
    <w:rsid w:val="002E11C8"/>
    <w:rsid w:val="002E58D5"/>
    <w:rsid w:val="002F0C2B"/>
    <w:rsid w:val="002F3398"/>
    <w:rsid w:val="003029BB"/>
    <w:rsid w:val="00304D5E"/>
    <w:rsid w:val="003105FC"/>
    <w:rsid w:val="00324D00"/>
    <w:rsid w:val="003266EE"/>
    <w:rsid w:val="0034275B"/>
    <w:rsid w:val="00346563"/>
    <w:rsid w:val="003A7B99"/>
    <w:rsid w:val="003D350D"/>
    <w:rsid w:val="003D7076"/>
    <w:rsid w:val="003F354F"/>
    <w:rsid w:val="003F35B2"/>
    <w:rsid w:val="003F46BC"/>
    <w:rsid w:val="0040287D"/>
    <w:rsid w:val="00412E50"/>
    <w:rsid w:val="00414628"/>
    <w:rsid w:val="00421794"/>
    <w:rsid w:val="00426752"/>
    <w:rsid w:val="00427CA2"/>
    <w:rsid w:val="00446DCC"/>
    <w:rsid w:val="00452A40"/>
    <w:rsid w:val="004538E2"/>
    <w:rsid w:val="004756F6"/>
    <w:rsid w:val="00493133"/>
    <w:rsid w:val="004A1043"/>
    <w:rsid w:val="004A2992"/>
    <w:rsid w:val="004B49E2"/>
    <w:rsid w:val="004D29A4"/>
    <w:rsid w:val="004E1A51"/>
    <w:rsid w:val="00513143"/>
    <w:rsid w:val="00513BC8"/>
    <w:rsid w:val="005475BE"/>
    <w:rsid w:val="00547B14"/>
    <w:rsid w:val="005631DE"/>
    <w:rsid w:val="0058546F"/>
    <w:rsid w:val="00595B72"/>
    <w:rsid w:val="005A1F3A"/>
    <w:rsid w:val="005A3FED"/>
    <w:rsid w:val="005B2435"/>
    <w:rsid w:val="005B39D8"/>
    <w:rsid w:val="005B513A"/>
    <w:rsid w:val="005E1961"/>
    <w:rsid w:val="005E6C7D"/>
    <w:rsid w:val="00605E0F"/>
    <w:rsid w:val="006134D8"/>
    <w:rsid w:val="00623A90"/>
    <w:rsid w:val="00631166"/>
    <w:rsid w:val="00632402"/>
    <w:rsid w:val="006415CF"/>
    <w:rsid w:val="00651A4E"/>
    <w:rsid w:val="0065304E"/>
    <w:rsid w:val="00673F8F"/>
    <w:rsid w:val="006B6C56"/>
    <w:rsid w:val="006C5004"/>
    <w:rsid w:val="006D1064"/>
    <w:rsid w:val="006D3A51"/>
    <w:rsid w:val="006D40AF"/>
    <w:rsid w:val="006E0E3D"/>
    <w:rsid w:val="0070382A"/>
    <w:rsid w:val="00734CC5"/>
    <w:rsid w:val="007409AD"/>
    <w:rsid w:val="00744D03"/>
    <w:rsid w:val="007500E8"/>
    <w:rsid w:val="00771FCE"/>
    <w:rsid w:val="00774DBE"/>
    <w:rsid w:val="00783B68"/>
    <w:rsid w:val="0078489B"/>
    <w:rsid w:val="007B7895"/>
    <w:rsid w:val="007B7BCF"/>
    <w:rsid w:val="007C37E2"/>
    <w:rsid w:val="007D77AA"/>
    <w:rsid w:val="007E037A"/>
    <w:rsid w:val="007E6339"/>
    <w:rsid w:val="007F2423"/>
    <w:rsid w:val="007F7E25"/>
    <w:rsid w:val="0080253B"/>
    <w:rsid w:val="00810774"/>
    <w:rsid w:val="00815AB4"/>
    <w:rsid w:val="008165B7"/>
    <w:rsid w:val="00824982"/>
    <w:rsid w:val="0082647A"/>
    <w:rsid w:val="00833D21"/>
    <w:rsid w:val="008616E4"/>
    <w:rsid w:val="00863596"/>
    <w:rsid w:val="008667F7"/>
    <w:rsid w:val="00867258"/>
    <w:rsid w:val="00872DF4"/>
    <w:rsid w:val="00874C7F"/>
    <w:rsid w:val="008808C1"/>
    <w:rsid w:val="00883870"/>
    <w:rsid w:val="00892B48"/>
    <w:rsid w:val="008B2621"/>
    <w:rsid w:val="008B51D9"/>
    <w:rsid w:val="008C1F83"/>
    <w:rsid w:val="008D0553"/>
    <w:rsid w:val="008D0678"/>
    <w:rsid w:val="008D7F29"/>
    <w:rsid w:val="008E1511"/>
    <w:rsid w:val="008E6E3F"/>
    <w:rsid w:val="008F1E5B"/>
    <w:rsid w:val="008F5BD0"/>
    <w:rsid w:val="00902D2D"/>
    <w:rsid w:val="00906E42"/>
    <w:rsid w:val="00910A11"/>
    <w:rsid w:val="00914664"/>
    <w:rsid w:val="00922275"/>
    <w:rsid w:val="009407FF"/>
    <w:rsid w:val="00943641"/>
    <w:rsid w:val="00952E19"/>
    <w:rsid w:val="00956572"/>
    <w:rsid w:val="00967690"/>
    <w:rsid w:val="00973B60"/>
    <w:rsid w:val="00976523"/>
    <w:rsid w:val="009810B0"/>
    <w:rsid w:val="00982722"/>
    <w:rsid w:val="00983FB5"/>
    <w:rsid w:val="00995215"/>
    <w:rsid w:val="009B7E31"/>
    <w:rsid w:val="009C4112"/>
    <w:rsid w:val="009D488B"/>
    <w:rsid w:val="009E1EFF"/>
    <w:rsid w:val="00A01C78"/>
    <w:rsid w:val="00A04CFD"/>
    <w:rsid w:val="00A17BBB"/>
    <w:rsid w:val="00A21535"/>
    <w:rsid w:val="00A259D9"/>
    <w:rsid w:val="00A3250A"/>
    <w:rsid w:val="00A33982"/>
    <w:rsid w:val="00A33C51"/>
    <w:rsid w:val="00A40CC8"/>
    <w:rsid w:val="00A42511"/>
    <w:rsid w:val="00A4324C"/>
    <w:rsid w:val="00A45931"/>
    <w:rsid w:val="00A55535"/>
    <w:rsid w:val="00A6740B"/>
    <w:rsid w:val="00A70E37"/>
    <w:rsid w:val="00A90EEE"/>
    <w:rsid w:val="00AA02BE"/>
    <w:rsid w:val="00AA0447"/>
    <w:rsid w:val="00AB01C8"/>
    <w:rsid w:val="00AC2D71"/>
    <w:rsid w:val="00AC69B1"/>
    <w:rsid w:val="00AE4988"/>
    <w:rsid w:val="00B0731D"/>
    <w:rsid w:val="00B15B39"/>
    <w:rsid w:val="00B34C5B"/>
    <w:rsid w:val="00B61CBC"/>
    <w:rsid w:val="00B8093E"/>
    <w:rsid w:val="00B81072"/>
    <w:rsid w:val="00B92F37"/>
    <w:rsid w:val="00B953B3"/>
    <w:rsid w:val="00BA131C"/>
    <w:rsid w:val="00BA4026"/>
    <w:rsid w:val="00BA491F"/>
    <w:rsid w:val="00BB11D7"/>
    <w:rsid w:val="00BB58A4"/>
    <w:rsid w:val="00BC4EED"/>
    <w:rsid w:val="00BD3B0C"/>
    <w:rsid w:val="00BD532C"/>
    <w:rsid w:val="00BD69C7"/>
    <w:rsid w:val="00BD78AB"/>
    <w:rsid w:val="00BE59E3"/>
    <w:rsid w:val="00BE78BA"/>
    <w:rsid w:val="00C03EC3"/>
    <w:rsid w:val="00C24756"/>
    <w:rsid w:val="00C26ADB"/>
    <w:rsid w:val="00C33FC3"/>
    <w:rsid w:val="00C5641E"/>
    <w:rsid w:val="00CB4A7B"/>
    <w:rsid w:val="00CC3ACE"/>
    <w:rsid w:val="00CC47BD"/>
    <w:rsid w:val="00CC5084"/>
    <w:rsid w:val="00CD00DA"/>
    <w:rsid w:val="00CD024F"/>
    <w:rsid w:val="00CD4C4F"/>
    <w:rsid w:val="00CE0A73"/>
    <w:rsid w:val="00CF1A4F"/>
    <w:rsid w:val="00D00FB1"/>
    <w:rsid w:val="00D2693B"/>
    <w:rsid w:val="00D3284A"/>
    <w:rsid w:val="00D352F1"/>
    <w:rsid w:val="00D43F49"/>
    <w:rsid w:val="00D56E47"/>
    <w:rsid w:val="00D604BF"/>
    <w:rsid w:val="00D63A0E"/>
    <w:rsid w:val="00D67AD3"/>
    <w:rsid w:val="00D77746"/>
    <w:rsid w:val="00D919B0"/>
    <w:rsid w:val="00D9696B"/>
    <w:rsid w:val="00DA00CB"/>
    <w:rsid w:val="00DB3266"/>
    <w:rsid w:val="00DC03E6"/>
    <w:rsid w:val="00DC1270"/>
    <w:rsid w:val="00DC6131"/>
    <w:rsid w:val="00DD2FB0"/>
    <w:rsid w:val="00E00FBF"/>
    <w:rsid w:val="00E053DA"/>
    <w:rsid w:val="00E07B11"/>
    <w:rsid w:val="00E11C26"/>
    <w:rsid w:val="00E35123"/>
    <w:rsid w:val="00E372A8"/>
    <w:rsid w:val="00E45AEB"/>
    <w:rsid w:val="00E50048"/>
    <w:rsid w:val="00E53421"/>
    <w:rsid w:val="00E55295"/>
    <w:rsid w:val="00E55C0D"/>
    <w:rsid w:val="00E615B3"/>
    <w:rsid w:val="00E8114A"/>
    <w:rsid w:val="00E82F1F"/>
    <w:rsid w:val="00E96081"/>
    <w:rsid w:val="00E96B1A"/>
    <w:rsid w:val="00EA1726"/>
    <w:rsid w:val="00EB6E41"/>
    <w:rsid w:val="00ED0BC2"/>
    <w:rsid w:val="00EE36FE"/>
    <w:rsid w:val="00EE3BCB"/>
    <w:rsid w:val="00F2303A"/>
    <w:rsid w:val="00F2537E"/>
    <w:rsid w:val="00F44B58"/>
    <w:rsid w:val="00F50C5F"/>
    <w:rsid w:val="00F5326C"/>
    <w:rsid w:val="00F56D38"/>
    <w:rsid w:val="00FA0C5C"/>
    <w:rsid w:val="00FA10CA"/>
    <w:rsid w:val="00FA558C"/>
    <w:rsid w:val="00FB0211"/>
    <w:rsid w:val="00FB28C9"/>
    <w:rsid w:val="00FB4057"/>
    <w:rsid w:val="00FB4BFC"/>
    <w:rsid w:val="00FB749C"/>
    <w:rsid w:val="00FC3279"/>
    <w:rsid w:val="00FC766D"/>
    <w:rsid w:val="00FD3DA4"/>
    <w:rsid w:val="00FE7294"/>
    <w:rsid w:val="00FF24EF"/>
    <w:rsid w:val="00FF4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0AD8F"/>
  <w15:chartTrackingRefBased/>
  <w15:docId w15:val="{C9A13D54-A129-40D3-9A63-19457DBB1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65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3F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3FED"/>
  </w:style>
  <w:style w:type="paragraph" w:styleId="Footer">
    <w:name w:val="footer"/>
    <w:basedOn w:val="Normal"/>
    <w:link w:val="FooterChar"/>
    <w:uiPriority w:val="99"/>
    <w:unhideWhenUsed/>
    <w:rsid w:val="005A3F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FED"/>
  </w:style>
  <w:style w:type="paragraph" w:styleId="ListParagraph">
    <w:name w:val="List Paragraph"/>
    <w:basedOn w:val="Normal"/>
    <w:uiPriority w:val="34"/>
    <w:qFormat/>
    <w:rsid w:val="00094E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165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165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D78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D78C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808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93CB332-DDA3-409E-B949-3AB236BD8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3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269</cp:revision>
  <dcterms:created xsi:type="dcterms:W3CDTF">2021-01-28T23:04:00Z</dcterms:created>
  <dcterms:modified xsi:type="dcterms:W3CDTF">2021-02-19T14:48:00Z</dcterms:modified>
</cp:coreProperties>
</file>